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2.</w:t>
      </w:r>
      <w:r>
        <w:t xml:space="preserve"> </w:t>
      </w:r>
      <w:r>
        <w:t xml:space="preserve">การทำกระทงสี่มุมจากใบตอง</w:t>
      </w:r>
      <w:r>
        <w:t xml:space="preserve"> </w:t>
      </w:r>
      <w:r>
        <w:t xml:space="preserve">29</w:t>
      </w:r>
      <w:r>
        <w:t xml:space="preserve"> </w:t>
      </w:r>
      <w:r>
        <w:t xml:space="preserve">ก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  <w:r>
        <w:t xml:space="preserve"> </w:t>
      </w:r>
      <w:r>
        <w:t xml:space="preserve">ภูมิ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สวัดสีค่ะ พบกันอีกครั้งนะคะ ในกลุ่มสาระการงานอาชีพ</w:t>
      </w:r>
    </w:p>
    <w:p>
      <w:pPr>
        <w:pStyle w:val="BodyText"/>
      </w:pPr>
      <w:r>
        <w:t xml:space="preserve">(คุณครูณัฐทิยา) และพบกับคุณครูนัฐทยา เรียกว่าคุณครูฝ้ายนะคะ เด็ก ๆ คะ จากครั้งที่แล้วนะคะ ก็จะเป็นเรื่องที่เกี่ยวของกับใบตองนั่นเองค่ะ ซึ่งจะเป็นเรื่องของการทำกระทงสี่มุม แต่ก่อนที่เราจะไปเรียนรู้ค่ะ คุณครูมีคำถามมาถามนักเรียนค่ะ สามารถนำมาทำอะไรได้บ้าง เครูฝ้ายนะคะ นักเรียนตอบเได้ไหมคะ ว่าเด็ก ๆ ตอบมาว่าอะไร ที่คุณครูได้ยินเลยนะคะ จากที่เด็ก ๆ ตอบมา นำไปห่ออาหาร ยกตัวอย่างเช่น ขนมนะคะ ซึ่งจะเป็นขนมเทียน ขนมเข่งนะคะ หรือจะเป็นข้าวต้มมัด ห่ออาหารได้นั่นเองนะคะ เอ๊ะรู้สึกว่าเด็ก ๆ ของเรา จะวนเวียนกับเรื่องอาหารนะคะ แสดงว่าเด็ก ๆ ชอบรับประทานอาหารนะคะ ในการ แล้วยังมีอย่างอื่นอีกไหมคะ</w:t>
      </w:r>
    </w:p>
    <w:p>
      <w:pPr>
        <w:pStyle w:val="BodyText"/>
      </w:pPr>
      <w:r>
        <w:t xml:space="preserve">(คุณครูณัฐทิยา) ก็ยังมีอย่างเช่น งานประดิษฐ์ ไหว้ครูหรืออาจจะไปไว้พระต่าง ๆ นะคะ</w:t>
      </w:r>
    </w:p>
    <w:p>
      <w:pPr>
        <w:pStyle w:val="BodyText"/>
      </w:pPr>
      <w:r>
        <w:t xml:space="preserve">(คุณครูสุนทรี) หรืออาจจะมีเรื่องของงานลอยกระทงค่ะ เรามาดูที่จุดประสง</w:t>
      </w:r>
    </w:p>
    <w:p>
      <w:pPr>
        <w:pStyle w:val="BodyText"/>
      </w:pPr>
      <w:r>
        <w:t xml:space="preserve">(คุณครูณัฐทิยา) สำหรับจุดประสงค์การเรียนรู้ในวันนี้ค่ะ 3. ค่ะ เห็นคุณค่าการประดิษฐ์กระทง สี่มุมนะคะ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และในส่วนของวัสดุอุปกรณ์นะคะ หรืออาจจะเป็นไม้ไฝ่นะคะ หรืออาจจะเป็น</w:t>
      </w:r>
    </w:p>
    <w:p>
      <w:pPr>
        <w:pStyle w:val="BodyText"/>
      </w:pPr>
      <w:r>
        <w:t xml:space="preserve">(คุณครูสุนทรี) ค่ะ สำหรับ 4 นะคะ แบบวงกลมขนาด 4.5 นิ้วนะคะ แต่อย่าลืมว่า ขนาดวงกลมใหญ่ขนาด กระทงของเราก็จะมีขนาดใหญ่ ถ้าวงกลมเล็ก</w:t>
      </w:r>
    </w:p>
    <w:p>
      <w:pPr>
        <w:pStyle w:val="BodyText"/>
      </w:pPr>
      <w:r>
        <w:t xml:space="preserve">(คุณครูณัฐทิยา) สำหรับขั้นของการ กาเตรียมนะคะ 1. เราเช็ดใบตองให้สะอาดนะคะ นะคะ เดี๋ยวช่วงสาธิตนะคะ เราจะมี</w:t>
      </w:r>
    </w:p>
    <w:p>
      <w:pPr>
        <w:pStyle w:val="BodyText"/>
      </w:pPr>
      <w:r>
        <w:t xml:space="preserve">(คุณครูณัฐทิยา) ต่อไปนะคะ ขั้นของการทำกระทงสี่มุมนะคะ ทั้งทางซ้ายและก็ทางขวานะคะ</w:t>
      </w:r>
    </w:p>
    <w:p>
      <w:pPr>
        <w:pStyle w:val="BodyText"/>
      </w:pPr>
      <w:r>
        <w:t xml:space="preserve">(คุณครูสุนทรี) แต่ถ้านักเรียนอาจจะ ตัดมากกว่านี้ก็ได้นะคะ เผื่อไว้ค่ะ ตัดกันนะคะ ดูจากภาพนี้นะคะ</w:t>
      </w:r>
    </w:p>
    <w:p>
      <w:pPr>
        <w:pStyle w:val="BodyText"/>
      </w:pPr>
      <w:r>
        <w:t xml:space="preserve">(คุณครูณัฐทิยา) 3. นะคะ จับจีบทบเป็นมุมที่ 1 นะคะ แล้วค่ะ จับจีบทบเป็นมุมที่ ให้ตรงข้ามกับมุมที่ 1 นะคะ ดูจากภาพนะคะ แล้วกลัดด้วยไม้กลัดค่ะ กับมุมที่ 2 แล้วกัดด้วยไม่กัดนะคะ</w:t>
      </w:r>
    </w:p>
    <w:p>
      <w:pPr>
        <w:pStyle w:val="BodyText"/>
      </w:pPr>
      <w:r>
        <w:t xml:space="preserve">(คุณครูสุนทรี) ข้อที่ 6 นะคะ จับจีบทบเป็นมุมที่ 4 เริ่มแรกนะคะ เราทำมุมที่ 1เสร็จแล้วเราก็ไปทำ แล้วเราก็ทำมุมที่ 3 แล้วตามด้วยมุมที่ 4 แบบนี้นะคะ คุณครูก็จะมีวิทยากรพิเศษนะคะ ในเรื่องของการทำกระทงสี่มุมกันค่ะ</w:t>
      </w:r>
    </w:p>
    <w:p>
      <w:pPr>
        <w:pStyle w:val="BodyText"/>
      </w:pPr>
      <w:r>
        <w:t xml:space="preserve">(คุณครูณัฐทิยา) ค่ะวันนี้ค่ะ ครูนกจะขอให้ วิทยากรในเรื่องของการทำกระทงสี่มุมด้วยใบตองกันในวันนี้กันค่ะ หยิบมาให้ดูหน่อยนะครับ นี่ก็คือกระทาง 4 มุม นะครับ นักเรียนที่อยู่ปลายทางเห็นไหมคะ ลักษณะจะเป็นว่าสังเกตดูสิครับว่ามีกี่มุม มี 4 สามารถที่จะไปใส่ผัด ผลไม้ ขนมต่าง ๆ นะครับ ประมาณสัก 2-3 ชิ้นได้นะครัยแต่ถ้าใหญ่กว่านี้ก็เอาไปใส่แตงโมนะครับ นะครับ เริ่มจากหัวใมจสำคัญของเราเลย คืออะไรครับครูนก</w:t>
      </w:r>
    </w:p>
    <w:p>
      <w:pPr>
        <w:pStyle w:val="BodyText"/>
      </w:pPr>
      <w:r>
        <w:t xml:space="preserve">(คุณครูสุนทรี) ใบตองค่ะ</w:t>
      </w:r>
    </w:p>
    <w:p>
      <w:pPr>
        <w:pStyle w:val="BodyText"/>
      </w:pPr>
      <w:r>
        <w:t xml:space="preserve">(คุณครูวิทยา) ซึ่งมบจไข่และก็ใบตองตานี ที่ครูวิพบนะครับ ใบตองที่ใช้ในงานประดิษฐ์นะครับ มีสีเขียวสวยงามและก็ความเหนียวของใบตองแล้วก็ความเหนียวของใบตองนะครับ และก็เส้นตรงนี้ก็สวยด้วยนะครับ จะไม่เหมือนกับตองกล้วยน้ำว้านะครับ จะมีความแข็ง ไม้กลัดนะครับ ไม่กลัด กลัดนะครับ เวลาที่เราทำกระทงนะครับสี่มุม อีกอย่างหนึ่งนะครับ นะครับ แล้วก็ที่เห็นเป็นวงกลม ๆ แบบนี้คืออะไรครับ</w:t>
      </w:r>
    </w:p>
    <w:p>
      <w:pPr>
        <w:pStyle w:val="BodyText"/>
      </w:pPr>
      <w:r>
        <w:t xml:space="preserve">(คุณครูสุนทรี) รูปทรงที่เราเอามาทำเป็นรูปแบบ ถ้าเราต้องการที่ใหญ่หน่อยก็ จะเปลี่ยนนะครับ เป็นลักษณะแบบนี้ซึ่งอาจจะได้จากแผ่น CD หรือจาม และสิ่งสำคัญกว่าสิ่งใด ผ้านะครับ สามารถที่จะเช็ดใบตองให้สะอาดได้นะครับ สาเหตุที่เราใส่ผ้ากันเปื้อนนะครับ ยางจากใบตองหรือสิ่งสกปรกได้นะครับ ตอนนี้ให้นักเรียนที่อยู่ปลายทางยืดตัวให้ตรง ตั้งสตินะครับ</w:t>
      </w:r>
    </w:p>
    <w:p>
      <w:pPr>
        <w:pStyle w:val="BodyText"/>
      </w:pPr>
      <w:r>
        <w:t xml:space="preserve">(คุณครูสุนทรี) ตาดูนะคะ</w:t>
      </w:r>
    </w:p>
    <w:p>
      <w:pPr>
        <w:pStyle w:val="BodyText"/>
      </w:pPr>
      <w:r>
        <w:t xml:space="preserve">(คุณครูวิทยา) มาดูวิธีการ เราจะต้องมีการคัดเลือกนะครับครูนก</w:t>
      </w:r>
    </w:p>
    <w:p>
      <w:pPr>
        <w:pStyle w:val="BodyText"/>
      </w:pPr>
      <w:r>
        <w:t xml:space="preserve">(คุณครูสุนทรี) ไม่สวยงามเราก็ไม่สามารถที่จะทำได้นะครับ สังเกตเห็นว่า ดังนั้นครูวิจะขอเลือกใบตองนะครับ ครูวช่วยดูหน่อยสิครับ ครูวิอยากได้เส้นใบตองที่ตรง ๆ อันนี้น่าจะได้นะครับ โอเค เมื่อได้ใบตองที่ถูกใจแล้วก็หมดสมแล้วนะครับ ประมาณนี้เราก็ประมาณการว่า ประมาณไว้ก่อนนะครับ จะใช้ 1 2 3 หรืออาจจะตัด 4 - 5 ชิ้น ตอนของการฉีกใบตองครับ แล้วก็เก็บไว้ก่อนนะครับ โดยใช้ผ้านะครับ เน้นย้ำ นะครับ จะต้องเป็นผ้าที่แห้งนะครับ เวลาเช็ดก็เช็ดไปตามเส้นแนวด้วยเบามือนะครับ อย่าเช็ดแรงเกินนะครับ แบบนี้เลื่อย ๆ เห็นไหมครับ ใบตองของครูวิเริ่มจะสะอาดแล้วนะครับ เราก็ต้องเช็ดให้สะอาดนะครับ // ถูกต้องแล้วครับคเช็ดไปนะครับ การทำงานใบตองเราต้องมีการเบามือนะครับ หลุดได้นั่นเองนะครับ มาถึงขั้นตอนของการฉีกใบตอง วันนี้ครูวิก็มีเทคนิคนะครับ ใช้ปลายเล็บนะครับ แต่ว่าวันนี้ครับเสียดครูนกครับ เล็บครูวิไม่มี ไม่เป็นไรครับ เราใช้ไม้กลัดที่แหลม ๆ นะครับ</w:t>
      </w:r>
    </w:p>
    <w:p>
      <w:pPr>
        <w:pStyle w:val="BodyText"/>
      </w:pPr>
      <w:r>
        <w:t xml:space="preserve">(คุณครูสุนทรี) จิกไปที่ใบตองเลยใช่ไหมคะครูวิคะ ก็จะฉีกมาในลักษณะนี้ เพื่อความแน่นอน แล้วก็นิดหนึ่งนะครับ หลังจากนั้นก็มาถึง ขั้นตอนของการตัดนะครับ เราก็จะได้ใบตองที่เราต้องการนะครับ ใบตองหรือกับพับกระทง 4 มุม ครูวิจะใช้ช่วงปลายของใบตองนะครับ ครับครูวิก็จะเอามาวาง</w:t>
      </w:r>
    </w:p>
    <w:p>
      <w:pPr>
        <w:pStyle w:val="BodyText"/>
      </w:pPr>
      <w:r>
        <w:t xml:space="preserve">(คุณครูสุนทรี) ทาบแบบนั่นเองค่ะ</w:t>
      </w:r>
    </w:p>
    <w:p>
      <w:pPr>
        <w:pStyle w:val="BodyText"/>
      </w:pPr>
      <w:r>
        <w:t xml:space="preserve">(คุณครูวิทยา) ใช่แล้วครับ เอามาวาง 4 - 5 แผ่น มานะครับ</w:t>
      </w:r>
    </w:p>
    <w:p>
      <w:pPr>
        <w:pStyle w:val="BodyText"/>
      </w:pPr>
      <w:r>
        <w:t xml:space="preserve">(คุณครูสุนทรี) ทำไมครูวิไม่ใช่ปากกาละครับ ไม่สามารถที่จะใช้ได้ด้วยเหตุแบบนี้นะครับ ไม่สามารถกลับมาใช้งานได้นะครับ และ น้ำหมึกก็จะไม่ไหลนะครับ อีกทางหนึ่งถ้ามีน้ำหมึกของปากกาไปติด</w:t>
      </w:r>
    </w:p>
    <w:p>
      <w:pPr>
        <w:pStyle w:val="BodyText"/>
      </w:pPr>
      <w:r>
        <w:t xml:space="preserve">(คุณครูสุนทรี) ฉะนั้นเราควรใช้ไม้กลัดดีกว่านะครับ ถ้าไม่มีก็ใช้ปลายเข็มหรืออาจจะใช้ไม้จิ้มฟันหรือไม้เสียบลูกชิ้น เลยนะครับ แบบนี้นะครับ เทคนิคของ หลังจากนั้นนะครับ ตัดเลยครับ ค่อย ๆ ตัดไปนะครับ เพราะว่าไม่เช่นนั้นใบตองของเราอาจจะขาดได้ เวลาที่ครูวิจับใบตองครูวิจะจับเบา ๆ นะครับ</w:t>
      </w:r>
    </w:p>
    <w:p>
      <w:pPr>
        <w:pStyle w:val="BodyText"/>
      </w:pPr>
      <w:r>
        <w:t xml:space="preserve">(คุณครูสุนทรี) เจ็บค่ะ // เช่นกันเลยครับใบ ดังนั้นต้องพึงระวังนะครับ เราก็ได้แบบที่เราวัดไว้แล้วนะครับ ต้องทำอย่างไรคะ ต้องนำด้านบนนั้นประกบกัน</w:t>
      </w:r>
    </w:p>
    <w:p>
      <w:pPr>
        <w:pStyle w:val="BodyText"/>
      </w:pPr>
      <w:r>
        <w:t xml:space="preserve">(คุณครูวิทยา) ถุูกต้องและสิ่งสำคัญนะครับ เส้นของใบตอบจะต้องตัดกันด้วยก็จะต้องเป็นแนวนอน ไม่ประกบแบบนี้ นะคะ ประกบแบบนี้นะครับ หลังจากนั้นนะครับ เราจะเริ่ม</w:t>
      </w:r>
    </w:p>
    <w:p>
      <w:pPr>
        <w:pStyle w:val="BodyText"/>
      </w:pPr>
      <w:r>
        <w:t xml:space="preserve">(คุณครูสุนทรี) จับจีบทีพับจับจีบมานะครับให้พอดี มุมที่ 1 เริ่มขึ้นแล้วนะครับ และเทคนิคของการใช้ไม้กลัดนะครับ แทงขึ้นเล็กน้อยนะครับ</w:t>
      </w:r>
    </w:p>
    <w:p>
      <w:pPr>
        <w:pStyle w:val="BodyText"/>
      </w:pPr>
      <w:r>
        <w:t xml:space="preserve">(คุณครูสุนทรี) จากประสบการณ์ที่ครูนกสอนมานะคะ กลัดแตกทันทีเลยค่ะ มุมที่ 1 เราก็จะทำมุมตรงข้าม มุมที่ 2 นั่นเองนะคะ ในการพับนะครับ เบา ๆ นะครับ แล้วก็จะใช้ เล็บหรือว่านิ้วของเราหักในลักษณะนี้นะครับ เลื่อน ๆ ออกมานะครับ แล้วก็พับจับจีบ เช่นเดิมนะครับ</w:t>
      </w:r>
    </w:p>
    <w:p>
      <w:pPr>
        <w:pStyle w:val="BodyText"/>
      </w:pPr>
      <w:r>
        <w:t xml:space="preserve">(คุณครูสุนทรี) พยายามจับจีบให้เท่ากันด้วยนะคะ เป็นมุมสุดท้ายก็เป็นมุมที่ 4 นะครับครูนก ก็พับเช่นเดิมนะครับ หลังจากนั้นหาไม้กลัดอยู่ไหนนะ กลัดที่ยาวเกิน</w:t>
      </w:r>
    </w:p>
    <w:p>
      <w:pPr>
        <w:pStyle w:val="BodyText"/>
      </w:pPr>
      <w:r>
        <w:t xml:space="preserve">(คุณครูสุนทรี) หนาเกินด้วยนะคะ</w:t>
      </w:r>
    </w:p>
    <w:p>
      <w:pPr>
        <w:pStyle w:val="BodyText"/>
      </w:pPr>
      <w:r>
        <w:t xml:space="preserve">(คุณครูวิทยา) สิ่งสำคัญไม้กลัดจะต้องแหลมด้วยนะครับ ก็จะได้ผลงานกระทง 4 มุม ที่สวยงามนะครับ สิ่งสำคัญนักเรียนจะต้องทำไปเก็บไป นักเรียนที่อยู่ปลายทางเมื่อสังเกตแล้วทำยากหรือง่ายครับ นักเรียนที่ครูปลายทางตอบเสียงดังเลยครับ ถ้าเรากัดด้านนอกมันจะง่ายกว่าไหมคะ จะไม่สวยงามเลยครับ แต่ถ้าปากของกระทงไม่สม่ำเสมอ มีวิธีการแก้ไขนะครับครูนก คะ นักเรียนได้รับความรู้จากครูวิแล้ว ต้องขอให้นักเรียนปรบมือให้ครูวิด้วยค่ะ</w:t>
      </w:r>
    </w:p>
    <w:p>
      <w:pPr>
        <w:pStyle w:val="BodyText"/>
      </w:pPr>
      <w:r>
        <w:t xml:space="preserve">[เสียงปรบมือ] ก็มาถึงเวลาที่เด็ก ๆ รอคอย จะได้ทำผลงานกันแล้วนะคะ ตอนนี้ค่ะ ขอให้คุณครูปลายทางนะคะ ช่วยกันกำกับ ทำใบงานไม่ทันนะคะ ก็ขออนุญาต ไปทำเป็นการบ้านนะคะ แล้วก็ขอให้คุณครูช่วยแจกใบง่น และหลังจากนั้นนะคะ ให้ปฏิบัติใบงานที่ 17 เรื่องการทำกระทงสี่มุมจากใบตองกันนะคะ ไปดูใบงานกันเลยค่ะ ขยายให้ดูนะคะ ในส่วนที่ 1 8ทางด้านนี่ค่ะ ให้เด็ก ๆ วาดภาพนะคะ งานที่เด็ก ๆ ประดิษฐ์เสร็จแล้วค่ะ ขั้นตอนการปฏิบัติของตนเองนะคะ นำ ในภาพนำไปใช้ประโยชน์อะไรได้บ้าง นักเรียนทำงานประดิษฐ์ในภาพวันนี้ต้องตอบให้ดีดีนะคะ ว่าทำได้หรือทำไม่ได้ นะคะ ตอนนี้ค่ะ ลงมือปฏิบัติได้เลยค่ะ</w:t>
      </w:r>
    </w:p>
    <w:p>
      <w:pPr>
        <w:pStyle w:val="BodyText"/>
      </w:pPr>
      <w:r>
        <w:t xml:space="preserve">(คุณครูวิทยา) เริ่มจากขั้นตอนที่ 1 เลยนะครเพราะว่าถ้าใบตองไม่สวยงาม เราก็ไม่สามารถที่จะทำได้นะครับ สังเกตว่าครูนกช่วยดูหน่อยสิคะ ครูวิ อยากได้เส้นใบตองที่ตรง ๆ แล้วก็สวยที่สุด อันนี้น่าจะได้นะครับ โอเค ที่ถูกใจแล้วก็เหมาะสมแล้ว นักเรียนก็จะนำแบบนะครับ ว่าเดียวต้องฉีกตองตรงนี้ จะใช้ 1 2 3 หรือาจจะตัด 4 - 5 ชิ้น กันก่อนนะครับ เดี๋ยวครูวิขอตัดส่วนนี้</w:t>
      </w:r>
    </w:p>
    <w:p>
      <w:pPr>
        <w:pStyle w:val="BodyText"/>
      </w:pPr>
      <w:r>
        <w:t xml:space="preserve">(คุณครูสุนทรี) ค่ะ ช่วยเก็บค่ะ</w:t>
      </w:r>
    </w:p>
    <w:p>
      <w:pPr>
        <w:pStyle w:val="BodyText"/>
      </w:pPr>
      <w:r>
        <w:t xml:space="preserve">(คุณครูวิทยา) สังเกตใบตองสกปรก ผ้านะครับ เน้นยำ ผ้าที่ใช้เช็ดใบตองนะครับ เป็นผ้าที่แห้งนะครับ เวลาเช็ดก็เช็ดไปตามเส้น อย่าเช็ดแรงเกินนะครัแบบนี้เลื่อย ๆ นะครับ สังเกตได้ว่าใบตองของครูวิเริ่มสะอาดแล้ว ถูกค้องแล้วครับครูนกครับ การทำงานใบตองเราต้องมีการเบามือนะครับ มาถึงขั้นตอนของก็มีเทคนิคนะครับ ซึ่งเทคนิคแรกเลย วันนี้เสียดายจังเลย</w:t>
      </w:r>
    </w:p>
    <w:p>
      <w:pPr>
        <w:pStyle w:val="BodyText"/>
      </w:pPr>
      <w:r>
        <w:t xml:space="preserve">(คุณครูสุนทรี) ทำไมคะ // เล็บ ไม่มี ไม่เป็นไรครับ ดังนั้น ใช้ไม้กลัดที่แหลม ๆ นะครับ ครับจิกครับใบตองก็จะฉีกมาในลักษณะ แบบนี้ เพื่อความแน่นอนนะครับ หลังจากนั้นก็มาถึงขั้นตอนของการตัด เราก็จะได้ใบตองที่เราต้องการนะครับ กระทง 4 มุมนั้นนะครับ ครูวิจะใช้ชาวงเพราะว่าไม่สามารถใช้ช่วงด้านบนได้ เอามากางทาบแบบนั้นเอง ซึ่งอาจจะทำทีละแผ่นหรือซ้อนรวมกันก็ได้นะครับ ปากกาไม่สามารุที่จะใช้ได้ ด้วยเหตุแบบนี้นะครับครูนกครับ ได้นะครับ และน้ำหมึกก็จะไม่ไหลนะครับ อีกทั้งเวลาที่มีน้ำหมึกไปเลอะอยู่ที่ใบตองเวลาทำขนม ดีกว่านะครับ // ถูกต้องครับถ้าไม่มีก็อาจจะใช้ ปลายเข็มหรือไม้จิ้มฟันหรือไม้เสียบลูกชิ้นนะครับ นี้นะครับเทคนิคของครูวินะครับหลังจากนั้น ตัดเลยครับ ค่อย ๆ ตัดตามเลยที่เราวัดไว้เลยนะครับ ใบตองของเราอาจจะขาดได้ จับใบตองตรงวิจะจับเบา ๆ นะครับ เลยใบตองก็จะช้ำและก็ดำได้ มาถึงตอนนี้เราได้แบบที่เราวัดไว้แล้วนะครับ มาถึงช่วงประกบจะต้องเอาด้านบนนะครับ เส้นของใบตองนะครับ จะต้อง</w:t>
      </w:r>
    </w:p>
    <w:p>
      <w:pPr>
        <w:pStyle w:val="BodyText"/>
      </w:pPr>
      <w:r>
        <w:t xml:space="preserve">(คุณครูสุนทรี) ตัดกันค่ะ ประกบกันแบบนี้ หลังจากนั้นนะครับ เราจะเริ่มที่</w:t>
      </w:r>
    </w:p>
    <w:p>
      <w:pPr>
        <w:pStyle w:val="BodyText"/>
      </w:pPr>
      <w:r>
        <w:t xml:space="preserve">(คุณครูสุนทรี) จับจีบที่ 1 แล้วค่ะ ให้พอดีนะครับ มุมที่ 1 เริ่มต้นแล้วนะครับ แล้วเทคนิคของการใช้ไม้กลัดนะครับ ใช้ไม้กลัดที่เล็กนะครับ นะครับ</w:t>
      </w:r>
    </w:p>
    <w:p>
      <w:pPr>
        <w:pStyle w:val="BodyText"/>
      </w:pPr>
      <w:r>
        <w:t xml:space="preserve">(คุณครูสุนทรี) จากประสบการณ์ที่ครูนก เคยสอนมานะคะ ส่วนใหญ่ค่ะ กลัดแตกทันทีเลยค่ะ มุมตรงข้ามก็คือมุมที่ 2 นั่นเองครับ โดยการพับนะครับ จับจีบขึ้นมาเช่นเดิม ใช้ไม้กลัดนะครับ แล้วก็จะใช้เล็บหรือว่า มือของเราหักออกมาในลักษณะแบบนี้นะครับ แล้วก็พับจับจีบเช่นเดิม</w:t>
      </w:r>
    </w:p>
    <w:p>
      <w:pPr>
        <w:pStyle w:val="BodyText"/>
      </w:pPr>
      <w:r>
        <w:t xml:space="preserve">(คุณครูสุนทรี) พยายามจับจีบให้เท่ากันด้วยนะคะเด็ก ๆ กรณีถ้าไม้กลัดนะครับ หักยาก 4 นะครับครูนกครับ หลังจากนั้นก็พับเช่นเดิม นะครับ หลังจากนั้นหาไม้กลัดอยู่ไหนนะ ไม้กลัดของครูวิ นะครับ และสื่งสำครับ</w:t>
      </w:r>
    </w:p>
    <w:p>
      <w:pPr>
        <w:pStyle w:val="BodyText"/>
      </w:pPr>
      <w:r>
        <w:t xml:space="preserve">(คุณครูสุนทรี) ยาวเกินด้วยนะคะ ไม้กลัดจะต้องแหลมด้วยนะครับ นี่ครูวิใช้ไม้กลัดไม่แหลมนะครับ กระทง 4 มุมที่สวยงาม สิ่งสำคัญเวลาที่นักเรียนปฏิบัติงานจะต้องทำไปเก็บไป แล้วทำยากหรือง่ายครับ นักเรียนที่ครูปลายทางตอบว่าง่ายครับ ง่ายแต่ปรากฏว่ารูปทรงจะไม่สวยงาม ปากของกระทงก็จะหุบเข้าไปนะครับ ไม่สม่ำเสมอ สามารถที่จะนำกรรไกรนะครับ จัดตรงนี้ให้สม่ำเสมอ</w:t>
      </w:r>
    </w:p>
    <w:p>
      <w:pPr>
        <w:pStyle w:val="BodyText"/>
      </w:pPr>
      <w:r>
        <w:t xml:space="preserve">[เสียงดนตรี] ได้ว่ามีใบตองฉีดแบบนี้ปุณล ก็จะทำให้คุณภาพงานของนักเรียนไม่ดีนะครับ ไม่ค่อยสวยเลยค่ะ อันนี้ก็</w:t>
      </w:r>
    </w:p>
    <w:p>
      <w:pPr>
        <w:pStyle w:val="BodyText"/>
      </w:pPr>
      <w:r>
        <w:t xml:space="preserve">(คุณครูสุนทรี) เหมือนมีลอยค่ะ ก็จะนำแบบนะครับมาเทียบก่อน หรือมาวัดก่อน วันนี้ใช้อันนี้ก่อนดีกว่าครับ ประมาณนี้ หรือว่าอาจจะตัด 4 หรือ 5 ชิ้น ทำแล้วก็ไม่ประสบความสำคัญครับครูนก สังเกตดูใบตอง</w:t>
      </w:r>
    </w:p>
    <w:p>
      <w:pPr>
        <w:pStyle w:val="BodyText"/>
      </w:pPr>
      <w:r>
        <w:t xml:space="preserve">(คุณครูสุนทรี) มีขี้ฝุ่นด้วยค่ะ</w:t>
      </w:r>
    </w:p>
    <w:p>
      <w:pPr>
        <w:pStyle w:val="BodyText"/>
      </w:pPr>
      <w:r>
        <w:t xml:space="preserve">(คุณครูวิทยา) ใช่ครับ ต้องเช็ดไปตามเส้น</w:t>
      </w:r>
    </w:p>
    <w:p>
      <w:pPr>
        <w:pStyle w:val="BodyText"/>
      </w:pPr>
      <w:r>
        <w:t xml:space="preserve">(คุณครูสุนทรี) แนวของใบตองใช่ไหมคะ เริ่มจากโคนนะครับ ค่อย ๆ เช็ดนะครับด้วยความเบามือนะครับ เช็ดด้านเดียวได้ไหมครับ</w:t>
      </w:r>
    </w:p>
    <w:p>
      <w:pPr>
        <w:pStyle w:val="BodyText"/>
      </w:pPr>
      <w:r>
        <w:t xml:space="preserve">(คุณครูสุนทรี) ไม่ได้ เราทำไมคะ เราต้องใส่ขนมใช่ไหมคะ ไม่ควรที่จะทำเต็มแรงหรือเต็มพลังที่เรามีอยู่ ที่เรามีอยู่เพราะจะทำให้ใบตองนะครับ ก็คือใช้ปลายเล็บ</w:t>
      </w:r>
    </w:p>
    <w:p>
      <w:pPr>
        <w:pStyle w:val="BodyText"/>
      </w:pPr>
      <w:r>
        <w:t xml:space="preserve">(คุณครูสุนทรี) ปลายเล็บหรอคะ</w:t>
      </w:r>
    </w:p>
    <w:p>
      <w:pPr>
        <w:pStyle w:val="BodyText"/>
      </w:pPr>
      <w:r>
        <w:t xml:space="preserve">(คุณครูวิทยา) ถูกต้องครับ จิกไปที่ใบตอง แต่วันนี้เสียดายจังเลยครับ ดังนั้นใช้ไม่กลัดที่แหลม ๆ จิ้มไปเลยนะครับ หลังจากนั้นประมาณการไว้เลยครับ นะครับ เราก็จะวัดดีนะครับ เผื่อไว้นิดหนึ่งนะครับ นี่ แล้วก็นิดหนึ่ง กว่าจะได้ใบตองที่เราต้องการนะครับ ฝากครูนกไว้ก่อนนะครับ</w:t>
      </w:r>
    </w:p>
    <w:p>
      <w:pPr>
        <w:pStyle w:val="BodyText"/>
      </w:pPr>
      <w:r>
        <w:t xml:space="preserve">(คุณครูสุนทรี) ได้ค่ะ ด้านบนได้เพราะมันแข็งครับ ก็จะแตกได้นะครับ หลังจากนั้นครับ ครูวิก็จะนำมาวางหรือ หลังจากนั้นนะครับ ใช้ไม้กลัดนะครับ จะมีลูกลื่นอยู่นะครับ เอามาขีดมาเขียนบนใบตองนะครับ ไปเลอะอยู่ที่ใบตองเวลาที่เราทำขนม ก็ไม่สามารถนำมารับประทานได้นะครับ เป็นผลเสียหรือไม่เสียบลูกชิ้นก็ได้เช่นกันนะครับ เห็นโครงร่างไหมครับ ครูจะให้นักเรียนปลายทางพบัครึ่งนะครับ ค่อย ๆ ตัดไปนะครับตามรอยได้วัดไว้นะครับ</w:t>
      </w:r>
    </w:p>
    <w:p>
      <w:pPr>
        <w:pStyle w:val="BodyText"/>
      </w:pPr>
      <w:r>
        <w:t xml:space="preserve">(คุณครูสุนทรี) นักเรียนต้องใจเย็น ๆ นะค ยกตัวอย่างเดียวครูวิจะลองจับแขนครูนก</w:t>
      </w:r>
    </w:p>
    <w:p>
      <w:pPr>
        <w:pStyle w:val="BodyText"/>
      </w:pPr>
      <w:r>
        <w:t xml:space="preserve">(คุณครูสุนทรี) ไม่เจ็บค่ะ</w:t>
      </w:r>
    </w:p>
    <w:p>
      <w:pPr>
        <w:pStyle w:val="BodyText"/>
      </w:pPr>
      <w:r>
        <w:t xml:space="preserve">(คุณครูวิทยา) แต่ถ้าครูวิจับแรง ๆ เจ็บไหมครับ แบบที่เราวัดไว้แล้วมาถึงช่วงของ การประกบนะครับ ทำแบบนี้ได้ไหมครับครูนก เป็นอย่างไรครับ</w:t>
      </w:r>
    </w:p>
    <w:p>
      <w:pPr>
        <w:pStyle w:val="BodyText"/>
      </w:pPr>
      <w:r>
        <w:t xml:space="preserve">(คุณครูสุนทรี) ตัดกัน ถูกต้องแล้วครับ</w:t>
      </w:r>
    </w:p>
    <w:p>
      <w:pPr>
        <w:pStyle w:val="BodyText"/>
      </w:pPr>
      <w:r>
        <w:t xml:space="preserve">(คุณครูสุนทรี) ด้านบนเป็นแนวตั้ง นะครับเราจะเริ่มที่</w:t>
      </w:r>
    </w:p>
    <w:p>
      <w:pPr>
        <w:pStyle w:val="BodyText"/>
      </w:pPr>
      <w:r>
        <w:t xml:space="preserve">(คุณครูสุนทรี) จับจีบที่ 1 แล้วคะ มุมที่ 1 นะครับ ของครูวินะครับ จะอยู่ตรงนี้นะครับ ต้องใช้ไม้กลัดเล็ก ๆ เท่านั้น เพราะเดี๋ยวใบตองจะแตก แตกทันทีเลยนะคะ คือต้อง แล้วก็เบามือด้วยนะคะ เช่นเดิมใช้ไม้กลีดนะครับ ค่อย ๆ แทงไปนะครับ แล้วก็แทงขึ้นเบา ๆ นะครับ นะครับ ได้มุมที่ 2 นะครับ ต่อมาเราจะมาทำมุมที่ 3 กันบ้างนะครับ ค่อย ๆ นะครับ ถูกต้องแล้วครับหลังจากนั้น มากลัดเหมือนเดิมเลยนะครับ ไม้กลัดนะครับ หักยาก ที่จะใช้กรรไกรตัดได้นะครับ มุมที่ 3 อยู่ไหนนะ ไม้กัดของครูวิก็กัดเข้าไปนะครับ เวลาที่กลัดนะครับ นักเรียนก็ควรที่จะให้มันพอดี ไม่ค่อยแหลมนะครับ ทำให้ กลัดยากนิดหนึ่ง เรียบร้อยแล้วครับ ทำไปเก็บไปให้สถานที่ของนักเรียน สะอาดนะครับ ลักษณะจะเป็นแบบนี้ครับ ง่ายมาก</w:t>
      </w:r>
    </w:p>
    <w:p>
      <w:pPr>
        <w:pStyle w:val="BodyText"/>
      </w:pPr>
      <w:r>
        <w:t xml:space="preserve">(คุณครูสุนทรี) แต่ครูนกมีข้อสงสัยค่ะ ครูนกเห็นว่ากลัดไม้กลัดด้านในใช่ไหมคะ ถ้ากลัดด้านนอก ก็จะหุบเข้าไปทำให้ไม่สวยงามนะครับ กลัดด้านในนะครับ ลอยกลัดของกระทงจะสวยงาม ตรงนี้ให้เท่ากันหรือสม่ำเสมอค่ะ ประดิษฐ์นะครับ กระทงสี่มุมนั่นเองนะครับ</w:t>
      </w:r>
    </w:p>
    <w:p>
      <w:pPr>
        <w:pStyle w:val="BodyText"/>
      </w:pPr>
      <w:r>
        <w:t xml:space="preserve">(คุณครูสุนทรี) ตอนนี้นะคะ อะไรกันคะ เด็ก ๆ ฝึกปฏิบัติอะไรกันค่ะ</w:t>
      </w:r>
    </w:p>
    <w:p>
      <w:pPr>
        <w:pStyle w:val="BodyText"/>
      </w:pPr>
      <w:r>
        <w:t xml:space="preserve">(คุณครูณัฐทิยา) เด็ก ๆ ฝึกปฏิบัติการทำกระทงสี่มุมนั่นเองค่ะ ทำให้เกิดความภาคภูมิใจ และสามารถนำไปประกอบเป็นอาชีพได้นะคะ สำหรับบทเรียนครั้งต่อไปค่ะ นะคะ ซึ่งนะคะ สิ่งที่ต้องเตรียมในครั้งต่อไไป ในครั้งต่อไปนะคะ 1 กระดาษสี 4. กรรไกร นะคะ</w:t>
      </w:r>
    </w:p>
    <w:p>
      <w:pPr>
        <w:pStyle w:val="BodyText"/>
      </w:pPr>
      <w:r>
        <w:t xml:space="preserve">(คุณครูสุนทรี) สุดท้ายค่ะ ในเรื่องของใบงานนะคะ ลาไปก่อนคะ แล้วพบกันใหม่ในสัปดาห์หน้านะคะ แล้วพบกันใหม่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การงานอาชีพ ป. 4 หน่วยที่ 4) 2. การทำกระทงสี่มุมจากใบตอง 29 ก.ย. 64 (มีใบงาน และใบความรู้) ปลา ภูมิ ฟารุต</dc:title>
  <dc:creator/>
  <cp:keywords/>
  <dcterms:created xsi:type="dcterms:W3CDTF">2022-09-26T07:36:25Z</dcterms:created>
  <dcterms:modified xsi:type="dcterms:W3CDTF">2022-09-26T07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กันยายน 2565 เวลา 13.00 น.</vt:lpwstr>
  </property>
  <property fmtid="{D5CDD505-2E9C-101B-9397-08002B2CF9AE}" pid="3" name="subtitle">
    <vt:lpwstr/>
  </property>
</Properties>
</file>